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3EFC8" w14:textId="295195AE" w:rsidR="00133902" w:rsidRPr="00133902" w:rsidRDefault="00133902" w:rsidP="0013390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13390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54DE570E" w14:textId="77777777" w:rsidR="00133902" w:rsidRPr="00133902" w:rsidRDefault="00133902" w:rsidP="00133902">
      <w:pPr>
        <w:rPr>
          <w:rFonts w:ascii="Arial" w:hAnsi="Arial" w:cs="Arial"/>
          <w:sz w:val="20"/>
          <w:szCs w:val="20"/>
        </w:rPr>
      </w:pPr>
      <w:r w:rsidRPr="00133902">
        <w:rPr>
          <w:rFonts w:ascii="Arial" w:hAnsi="Arial" w:cs="Arial"/>
          <w:sz w:val="20"/>
          <w:szCs w:val="20"/>
        </w:rPr>
        <w:t>My recommendation: Accept.</w:t>
      </w:r>
    </w:p>
    <w:p w14:paraId="39E80668" w14:textId="77777777" w:rsidR="00133902" w:rsidRPr="00133902" w:rsidRDefault="00133902" w:rsidP="0013390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7FD29C33" w14:textId="77777777" w:rsidR="00133902" w:rsidRPr="00133902" w:rsidRDefault="00133902" w:rsidP="0013390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4DBF5AD8" w14:textId="70BEA3E0" w:rsidR="00133902" w:rsidRPr="00133902" w:rsidRDefault="00133902" w:rsidP="00133902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133902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5CA1C8E0" w14:textId="075EFDAD" w:rsidR="00133902" w:rsidRPr="00133902" w:rsidRDefault="00133902" w:rsidP="00133902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133902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133902">
        <w:rPr>
          <w:rFonts w:ascii="Arial" w:hAnsi="Arial" w:cs="Arial"/>
          <w:sz w:val="20"/>
          <w:szCs w:val="20"/>
          <w:lang w:eastAsia="zh-TW"/>
        </w:rPr>
        <w:t>Pradip</w:t>
      </w:r>
      <w:proofErr w:type="spellEnd"/>
      <w:r w:rsidRPr="00133902">
        <w:rPr>
          <w:rFonts w:ascii="Arial" w:hAnsi="Arial" w:cs="Arial"/>
          <w:sz w:val="20"/>
          <w:szCs w:val="20"/>
          <w:lang w:eastAsia="zh-TW"/>
        </w:rPr>
        <w:t xml:space="preserve"> K. </w:t>
      </w:r>
      <w:proofErr w:type="spellStart"/>
      <w:r w:rsidRPr="00133902">
        <w:rPr>
          <w:rFonts w:ascii="Arial" w:hAnsi="Arial" w:cs="Arial"/>
          <w:sz w:val="20"/>
          <w:szCs w:val="20"/>
          <w:lang w:eastAsia="zh-TW"/>
        </w:rPr>
        <w:t>Bhowmik</w:t>
      </w:r>
      <w:proofErr w:type="spellEnd"/>
      <w:r w:rsidRPr="00133902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133902">
        <w:rPr>
          <w:rFonts w:ascii="Arial" w:hAnsi="Arial" w:cs="Arial"/>
          <w:sz w:val="20"/>
          <w:szCs w:val="20"/>
          <w:lang w:eastAsia="zh-TW"/>
        </w:rPr>
        <w:t>University of Nevada Las Vegas, USA</w:t>
      </w:r>
      <w:r w:rsidRPr="00133902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133902" w:rsidRPr="001339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1NTExtLQwMjYztzBQ0lEKTi0uzszPAykwrAUAfIUZGiwAAAA="/>
  </w:docVars>
  <w:rsids>
    <w:rsidRoot w:val="002659C0"/>
    <w:rsid w:val="00133902"/>
    <w:rsid w:val="002659C0"/>
    <w:rsid w:val="006D2BDD"/>
    <w:rsid w:val="00B17BEB"/>
    <w:rsid w:val="00CD5A61"/>
    <w:rsid w:val="00E9580E"/>
    <w:rsid w:val="00ED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793FE"/>
  <w15:chartTrackingRefBased/>
  <w15:docId w15:val="{FEDF27F9-5350-4716-A382-B14CAF8BD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339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932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1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5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1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2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28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4-08-31T05:06:00Z</dcterms:created>
  <dcterms:modified xsi:type="dcterms:W3CDTF">2025-11-07T12:24:00Z</dcterms:modified>
</cp:coreProperties>
</file>